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5CFC1D" w14:textId="2FFEB1EC" w:rsidR="000B3D34" w:rsidRDefault="000B3D34">
      <w:r>
        <w:t>1cm square 4,3,300,400</w:t>
      </w:r>
    </w:p>
    <w:p w14:paraId="16287A36" w14:textId="6B23895C" w:rsidR="000B3D34" w:rsidRDefault="000B3D34">
      <w:r>
        <w:t>Spacing= 10cm</w:t>
      </w:r>
    </w:p>
    <w:p w14:paraId="4D59802A" w14:textId="7D969AE7" w:rsidR="000B3D34" w:rsidRDefault="000B3D34"/>
    <w:p w14:paraId="15C19358" w14:textId="77777777" w:rsidR="000B3D34" w:rsidRDefault="000B3D3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295118" w14:paraId="1B015500" w14:textId="77777777" w:rsidTr="000B3D34">
        <w:tc>
          <w:tcPr>
            <w:tcW w:w="4508" w:type="dxa"/>
          </w:tcPr>
          <w:p w14:paraId="0E76ACC8" w14:textId="2419EDDD" w:rsidR="00295118" w:rsidRDefault="00295118">
            <w:r>
              <w:rPr>
                <w:noProof/>
              </w:rPr>
              <w:drawing>
                <wp:inline distT="0" distB="0" distL="0" distR="0" wp14:anchorId="11C6F448" wp14:editId="77D944C2">
                  <wp:extent cx="360000" cy="360000"/>
                  <wp:effectExtent l="0" t="0" r="2540" b="254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79CF2668" w14:textId="1097BEE4" w:rsidR="00295118" w:rsidRDefault="00295118">
            <w:r>
              <w:rPr>
                <w:noProof/>
              </w:rPr>
              <w:drawing>
                <wp:inline distT="0" distB="0" distL="0" distR="0" wp14:anchorId="2882FC0F" wp14:editId="308A8375">
                  <wp:extent cx="360000" cy="360000"/>
                  <wp:effectExtent l="0" t="0" r="2540" b="254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5118" w14:paraId="1A5B54D5" w14:textId="77777777" w:rsidTr="000B3D34">
        <w:trPr>
          <w:trHeight w:val="5669"/>
        </w:trPr>
        <w:tc>
          <w:tcPr>
            <w:tcW w:w="4508" w:type="dxa"/>
          </w:tcPr>
          <w:p w14:paraId="13DF33D8" w14:textId="77777777" w:rsidR="00295118" w:rsidRDefault="00295118">
            <w:pPr>
              <w:rPr>
                <w:noProof/>
              </w:rPr>
            </w:pPr>
          </w:p>
        </w:tc>
        <w:tc>
          <w:tcPr>
            <w:tcW w:w="4508" w:type="dxa"/>
          </w:tcPr>
          <w:p w14:paraId="74D494BF" w14:textId="77777777" w:rsidR="00295118" w:rsidRDefault="00295118">
            <w:pPr>
              <w:rPr>
                <w:noProof/>
              </w:rPr>
            </w:pPr>
          </w:p>
        </w:tc>
      </w:tr>
      <w:tr w:rsidR="00295118" w14:paraId="06ACD0DD" w14:textId="77777777" w:rsidTr="000B3D34">
        <w:tc>
          <w:tcPr>
            <w:tcW w:w="4508" w:type="dxa"/>
          </w:tcPr>
          <w:p w14:paraId="1D26A629" w14:textId="77804E2A" w:rsidR="00295118" w:rsidRDefault="00295118">
            <w:r>
              <w:rPr>
                <w:noProof/>
              </w:rPr>
              <w:drawing>
                <wp:inline distT="0" distB="0" distL="0" distR="0" wp14:anchorId="104395D9" wp14:editId="0BD87197">
                  <wp:extent cx="360000" cy="360000"/>
                  <wp:effectExtent l="0" t="0" r="2540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6EC13F78" w14:textId="7C9C5177" w:rsidR="00295118" w:rsidRDefault="00295118">
            <w:r>
              <w:rPr>
                <w:noProof/>
              </w:rPr>
              <w:drawing>
                <wp:inline distT="0" distB="0" distL="0" distR="0" wp14:anchorId="13EE2FC7" wp14:editId="441A59D8">
                  <wp:extent cx="360000" cy="360000"/>
                  <wp:effectExtent l="0" t="0" r="2540" b="25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506234" w14:textId="306CB033" w:rsidR="00295118" w:rsidRDefault="00295118"/>
    <w:p w14:paraId="54B0660C" w14:textId="0E47CC2E" w:rsidR="000B3D34" w:rsidRDefault="000B3D34"/>
    <w:p w14:paraId="7370B0D0" w14:textId="453C0CEE" w:rsidR="000B3D34" w:rsidRDefault="000B3D34"/>
    <w:p w14:paraId="2BC8D98F" w14:textId="534F0748" w:rsidR="000B3D34" w:rsidRDefault="000B3D34"/>
    <w:p w14:paraId="19D7482D" w14:textId="72F892DA" w:rsidR="000B3D34" w:rsidRDefault="000B3D34"/>
    <w:p w14:paraId="4526B15A" w14:textId="786EA2C8" w:rsidR="000B3D34" w:rsidRDefault="000B3D34"/>
    <w:p w14:paraId="4767D1BC" w14:textId="74E5F588" w:rsidR="000B3D34" w:rsidRDefault="000B3D34">
      <w:r>
        <w:br w:type="page"/>
      </w:r>
    </w:p>
    <w:p w14:paraId="03FA6180" w14:textId="77777777" w:rsidR="007B10AC" w:rsidRDefault="007B10AC" w:rsidP="000B3D34"/>
    <w:p w14:paraId="377B1F47" w14:textId="510B9A47" w:rsidR="007B10AC" w:rsidRDefault="007B10AC" w:rsidP="007B10AC">
      <w:r>
        <w:t>1.5cm square 4,3,300,400</w:t>
      </w:r>
    </w:p>
    <w:p w14:paraId="096BADFA" w14:textId="77777777" w:rsidR="007B10AC" w:rsidRDefault="007B10AC" w:rsidP="007B10AC">
      <w:r>
        <w:t>Spacing= 10cm</w:t>
      </w:r>
    </w:p>
    <w:p w14:paraId="02FE18BB" w14:textId="77777777" w:rsidR="007B10AC" w:rsidRDefault="007B10AC" w:rsidP="007B10AC"/>
    <w:p w14:paraId="6907674B" w14:textId="77777777" w:rsidR="007B10AC" w:rsidRDefault="007B10AC" w:rsidP="007B10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7B10AC" w14:paraId="5FABA793" w14:textId="77777777" w:rsidTr="00CE36E7">
        <w:tc>
          <w:tcPr>
            <w:tcW w:w="4508" w:type="dxa"/>
          </w:tcPr>
          <w:p w14:paraId="5C128C47" w14:textId="77777777" w:rsidR="007B10AC" w:rsidRDefault="007B10AC" w:rsidP="00CE36E7">
            <w:r>
              <w:rPr>
                <w:noProof/>
              </w:rPr>
              <w:drawing>
                <wp:inline distT="0" distB="0" distL="0" distR="0" wp14:anchorId="72031E01" wp14:editId="38347F7C">
                  <wp:extent cx="540000" cy="5400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4E9C5D14" w14:textId="77777777" w:rsidR="007B10AC" w:rsidRDefault="007B10AC" w:rsidP="00CE36E7">
            <w:r>
              <w:rPr>
                <w:noProof/>
              </w:rPr>
              <w:drawing>
                <wp:inline distT="0" distB="0" distL="0" distR="0" wp14:anchorId="1542D291" wp14:editId="4EB6F759">
                  <wp:extent cx="540000" cy="5400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10AC" w14:paraId="1C305CEF" w14:textId="77777777" w:rsidTr="00CE36E7">
        <w:trPr>
          <w:trHeight w:val="5669"/>
        </w:trPr>
        <w:tc>
          <w:tcPr>
            <w:tcW w:w="4508" w:type="dxa"/>
          </w:tcPr>
          <w:p w14:paraId="57488E0A" w14:textId="77777777" w:rsidR="007B10AC" w:rsidRDefault="007B10AC" w:rsidP="00CE36E7">
            <w:pPr>
              <w:rPr>
                <w:noProof/>
              </w:rPr>
            </w:pPr>
          </w:p>
        </w:tc>
        <w:tc>
          <w:tcPr>
            <w:tcW w:w="4508" w:type="dxa"/>
          </w:tcPr>
          <w:p w14:paraId="157DF518" w14:textId="77777777" w:rsidR="007B10AC" w:rsidRDefault="007B10AC" w:rsidP="00CE36E7">
            <w:pPr>
              <w:rPr>
                <w:noProof/>
              </w:rPr>
            </w:pPr>
          </w:p>
        </w:tc>
      </w:tr>
      <w:tr w:rsidR="007B10AC" w14:paraId="4C3D9828" w14:textId="77777777" w:rsidTr="00CE36E7">
        <w:tc>
          <w:tcPr>
            <w:tcW w:w="4508" w:type="dxa"/>
          </w:tcPr>
          <w:p w14:paraId="0669EDAE" w14:textId="77777777" w:rsidR="007B10AC" w:rsidRDefault="007B10AC" w:rsidP="00CE36E7">
            <w:r>
              <w:rPr>
                <w:noProof/>
              </w:rPr>
              <w:drawing>
                <wp:inline distT="0" distB="0" distL="0" distR="0" wp14:anchorId="4A26E249" wp14:editId="201B8AA2">
                  <wp:extent cx="540000" cy="5400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28CFF02C" w14:textId="77777777" w:rsidR="007B10AC" w:rsidRDefault="007B10AC" w:rsidP="00CE36E7">
            <w:r>
              <w:rPr>
                <w:noProof/>
              </w:rPr>
              <w:drawing>
                <wp:inline distT="0" distB="0" distL="0" distR="0" wp14:anchorId="04D4BDD7" wp14:editId="3543D96A">
                  <wp:extent cx="540000" cy="5400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" cy="5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02D9E4" w14:textId="77777777" w:rsidR="007B10AC" w:rsidRDefault="007B10AC" w:rsidP="000B3D34"/>
    <w:p w14:paraId="399A5767" w14:textId="77777777" w:rsidR="007B10AC" w:rsidRDefault="007B10AC">
      <w:r>
        <w:br w:type="page"/>
      </w:r>
    </w:p>
    <w:p w14:paraId="41CB8701" w14:textId="536DE295" w:rsidR="000B3D34" w:rsidRDefault="000B3D34" w:rsidP="000B3D34">
      <w:r>
        <w:lastRenderedPageBreak/>
        <w:t>2cm square 4,3,300,400</w:t>
      </w:r>
    </w:p>
    <w:p w14:paraId="38071984" w14:textId="35EF50A9" w:rsidR="000B3D34" w:rsidRDefault="000B3D34" w:rsidP="000B3D34">
      <w:r>
        <w:t>Spacing= 10cm</w:t>
      </w:r>
    </w:p>
    <w:p w14:paraId="38F62FAC" w14:textId="578FAFE0" w:rsidR="000B3D34" w:rsidRDefault="000B3D34" w:rsidP="000B3D34"/>
    <w:p w14:paraId="3E5B0EC6" w14:textId="77777777" w:rsidR="000B3D34" w:rsidRDefault="000B3D34" w:rsidP="000B3D3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0B3D34" w14:paraId="10DCEA59" w14:textId="77777777" w:rsidTr="000B3D34">
        <w:tc>
          <w:tcPr>
            <w:tcW w:w="4508" w:type="dxa"/>
          </w:tcPr>
          <w:p w14:paraId="036AA2DE" w14:textId="77777777" w:rsidR="000B3D34" w:rsidRDefault="000B3D34" w:rsidP="00CE36E7">
            <w:r>
              <w:rPr>
                <w:noProof/>
              </w:rPr>
              <w:drawing>
                <wp:inline distT="0" distB="0" distL="0" distR="0" wp14:anchorId="079F1162" wp14:editId="605D0835">
                  <wp:extent cx="720000" cy="720000"/>
                  <wp:effectExtent l="0" t="0" r="4445" b="444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2CF6BDD2" w14:textId="77777777" w:rsidR="000B3D34" w:rsidRDefault="000B3D34" w:rsidP="00CE36E7">
            <w:r>
              <w:rPr>
                <w:noProof/>
              </w:rPr>
              <w:drawing>
                <wp:inline distT="0" distB="0" distL="0" distR="0" wp14:anchorId="1E292C52" wp14:editId="5E94E2D0">
                  <wp:extent cx="720000" cy="720000"/>
                  <wp:effectExtent l="0" t="0" r="4445" b="444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3D34" w14:paraId="741CBDD2" w14:textId="77777777" w:rsidTr="000B3D34">
        <w:trPr>
          <w:trHeight w:val="5669"/>
        </w:trPr>
        <w:tc>
          <w:tcPr>
            <w:tcW w:w="4508" w:type="dxa"/>
          </w:tcPr>
          <w:p w14:paraId="06170FA2" w14:textId="77777777" w:rsidR="000B3D34" w:rsidRDefault="000B3D34" w:rsidP="00CE36E7">
            <w:pPr>
              <w:rPr>
                <w:noProof/>
              </w:rPr>
            </w:pPr>
          </w:p>
        </w:tc>
        <w:tc>
          <w:tcPr>
            <w:tcW w:w="4508" w:type="dxa"/>
          </w:tcPr>
          <w:p w14:paraId="3DBF6F47" w14:textId="77777777" w:rsidR="000B3D34" w:rsidRDefault="000B3D34" w:rsidP="00CE36E7">
            <w:pPr>
              <w:rPr>
                <w:noProof/>
              </w:rPr>
            </w:pPr>
          </w:p>
        </w:tc>
      </w:tr>
      <w:tr w:rsidR="000B3D34" w14:paraId="6F721BBD" w14:textId="77777777" w:rsidTr="000B3D34">
        <w:tc>
          <w:tcPr>
            <w:tcW w:w="4508" w:type="dxa"/>
          </w:tcPr>
          <w:p w14:paraId="0DAB28FD" w14:textId="77777777" w:rsidR="000B3D34" w:rsidRDefault="000B3D34" w:rsidP="00CE36E7">
            <w:r>
              <w:rPr>
                <w:noProof/>
              </w:rPr>
              <w:drawing>
                <wp:inline distT="0" distB="0" distL="0" distR="0" wp14:anchorId="1317D9E4" wp14:editId="0CFEA25A">
                  <wp:extent cx="720000" cy="720000"/>
                  <wp:effectExtent l="0" t="0" r="4445" b="444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7A502396" w14:textId="77777777" w:rsidR="000B3D34" w:rsidRDefault="000B3D34" w:rsidP="00CE36E7">
            <w:r>
              <w:rPr>
                <w:noProof/>
              </w:rPr>
              <w:drawing>
                <wp:inline distT="0" distB="0" distL="0" distR="0" wp14:anchorId="72DBA828" wp14:editId="3D21820C">
                  <wp:extent cx="720000" cy="720000"/>
                  <wp:effectExtent l="0" t="0" r="4445" b="444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095340" w14:textId="0DF78699" w:rsidR="000B3D34" w:rsidRDefault="000B3D34"/>
    <w:p w14:paraId="6BF3549A" w14:textId="71017A8C" w:rsidR="000B3D34" w:rsidRDefault="000B3D34">
      <w:r>
        <w:br w:type="page"/>
      </w:r>
    </w:p>
    <w:p w14:paraId="38A4F9BD" w14:textId="4D128EB1" w:rsidR="007B10AC" w:rsidRDefault="007B10AC" w:rsidP="007B10AC">
      <w:r>
        <w:lastRenderedPageBreak/>
        <w:t>2.5cm square 4,3,300,400</w:t>
      </w:r>
    </w:p>
    <w:p w14:paraId="2C0D9909" w14:textId="77777777" w:rsidR="007B10AC" w:rsidRDefault="007B10AC" w:rsidP="007B10AC">
      <w:r>
        <w:t>Spacing= 10cm</w:t>
      </w:r>
    </w:p>
    <w:p w14:paraId="20B4ABCA" w14:textId="77777777" w:rsidR="007B10AC" w:rsidRDefault="007B10AC" w:rsidP="007B10AC"/>
    <w:p w14:paraId="4E2F1CBA" w14:textId="77777777" w:rsidR="007B10AC" w:rsidRDefault="007B10AC" w:rsidP="007B10AC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7B10AC" w14:paraId="7870F013" w14:textId="77777777" w:rsidTr="00CE36E7">
        <w:tc>
          <w:tcPr>
            <w:tcW w:w="4508" w:type="dxa"/>
          </w:tcPr>
          <w:p w14:paraId="006DFC31" w14:textId="77777777" w:rsidR="007B10AC" w:rsidRDefault="007B10AC" w:rsidP="00CE36E7">
            <w:r>
              <w:rPr>
                <w:noProof/>
              </w:rPr>
              <w:drawing>
                <wp:inline distT="0" distB="0" distL="0" distR="0" wp14:anchorId="7A67677A" wp14:editId="6143C45E">
                  <wp:extent cx="900000" cy="9000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16709781" w14:textId="77777777" w:rsidR="007B10AC" w:rsidRDefault="007B10AC" w:rsidP="00CE36E7">
            <w:r>
              <w:rPr>
                <w:noProof/>
              </w:rPr>
              <w:drawing>
                <wp:inline distT="0" distB="0" distL="0" distR="0" wp14:anchorId="6394626E" wp14:editId="044F4E38">
                  <wp:extent cx="900000" cy="9000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10AC" w14:paraId="2699D4EC" w14:textId="77777777" w:rsidTr="00CE36E7">
        <w:trPr>
          <w:trHeight w:val="5669"/>
        </w:trPr>
        <w:tc>
          <w:tcPr>
            <w:tcW w:w="4508" w:type="dxa"/>
          </w:tcPr>
          <w:p w14:paraId="1FB707CC" w14:textId="77777777" w:rsidR="007B10AC" w:rsidRDefault="007B10AC" w:rsidP="00CE36E7">
            <w:pPr>
              <w:rPr>
                <w:noProof/>
              </w:rPr>
            </w:pPr>
          </w:p>
        </w:tc>
        <w:tc>
          <w:tcPr>
            <w:tcW w:w="4508" w:type="dxa"/>
          </w:tcPr>
          <w:p w14:paraId="4BB2D4C8" w14:textId="77777777" w:rsidR="007B10AC" w:rsidRDefault="007B10AC" w:rsidP="00CE36E7">
            <w:pPr>
              <w:rPr>
                <w:noProof/>
              </w:rPr>
            </w:pPr>
          </w:p>
        </w:tc>
      </w:tr>
      <w:tr w:rsidR="007B10AC" w14:paraId="402C0FD3" w14:textId="77777777" w:rsidTr="00CE36E7">
        <w:tc>
          <w:tcPr>
            <w:tcW w:w="4508" w:type="dxa"/>
          </w:tcPr>
          <w:p w14:paraId="768A3A85" w14:textId="77777777" w:rsidR="007B10AC" w:rsidRDefault="007B10AC" w:rsidP="00CE36E7">
            <w:r>
              <w:rPr>
                <w:noProof/>
              </w:rPr>
              <w:drawing>
                <wp:inline distT="0" distB="0" distL="0" distR="0" wp14:anchorId="2C2C3C0A" wp14:editId="3B6B8EDF">
                  <wp:extent cx="900000" cy="9000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2FF409E3" w14:textId="77777777" w:rsidR="007B10AC" w:rsidRDefault="007B10AC" w:rsidP="00CE36E7">
            <w:r>
              <w:rPr>
                <w:noProof/>
              </w:rPr>
              <w:drawing>
                <wp:inline distT="0" distB="0" distL="0" distR="0" wp14:anchorId="28A14684" wp14:editId="294F64A8">
                  <wp:extent cx="900000" cy="90000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67DAA1" w14:textId="77777777" w:rsidR="007B10AC" w:rsidRDefault="007B10AC" w:rsidP="007B10AC"/>
    <w:p w14:paraId="2C3B4F8C" w14:textId="77777777" w:rsidR="007B10AC" w:rsidRDefault="007B10AC" w:rsidP="007B10AC">
      <w:r>
        <w:br w:type="page"/>
      </w:r>
    </w:p>
    <w:p w14:paraId="591DADF9" w14:textId="152C51FC" w:rsidR="000B3D34" w:rsidRPr="000B3D34" w:rsidRDefault="000B3D34" w:rsidP="000B3D34">
      <w:pPr>
        <w:rPr>
          <w:b/>
          <w:bCs/>
        </w:rPr>
      </w:pPr>
      <w:r>
        <w:lastRenderedPageBreak/>
        <w:t xml:space="preserve">3cm square 4,3,300,400 </w:t>
      </w:r>
      <w:r>
        <w:rPr>
          <w:b/>
          <w:bCs/>
        </w:rPr>
        <w:t>(what is currently used)</w:t>
      </w:r>
    </w:p>
    <w:p w14:paraId="62A8041E" w14:textId="6051FAF3" w:rsidR="000B3D34" w:rsidRDefault="000B3D34" w:rsidP="000B3D34">
      <w:r>
        <w:t>Spacing= 10cm</w:t>
      </w:r>
    </w:p>
    <w:p w14:paraId="44152447" w14:textId="7A1D9620" w:rsidR="000B3D34" w:rsidRDefault="000B3D34" w:rsidP="000B3D34"/>
    <w:p w14:paraId="5C153DC3" w14:textId="77777777" w:rsidR="000B3D34" w:rsidRDefault="000B3D34" w:rsidP="000B3D34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86"/>
        <w:gridCol w:w="3140"/>
      </w:tblGrid>
      <w:tr w:rsidR="000B3D34" w14:paraId="71F41E50" w14:textId="77777777" w:rsidTr="000B3D34">
        <w:tc>
          <w:tcPr>
            <w:tcW w:w="4508" w:type="dxa"/>
          </w:tcPr>
          <w:p w14:paraId="62B2EADB" w14:textId="77777777" w:rsidR="000B3D34" w:rsidRDefault="000B3D34" w:rsidP="00CE36E7">
            <w:r>
              <w:rPr>
                <w:noProof/>
              </w:rPr>
              <w:drawing>
                <wp:inline distT="0" distB="0" distL="0" distR="0" wp14:anchorId="57CF21E3" wp14:editId="065645ED">
                  <wp:extent cx="3600000" cy="3600000"/>
                  <wp:effectExtent l="0" t="0" r="635" b="63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36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0AC3D5B2" w14:textId="77777777" w:rsidR="000B3D34" w:rsidRDefault="000B3D34" w:rsidP="00CE36E7"/>
          <w:p w14:paraId="431C39D4" w14:textId="77777777" w:rsidR="00BF31D8" w:rsidRDefault="00BF31D8" w:rsidP="00CE36E7"/>
          <w:p w14:paraId="284B67C6" w14:textId="77777777" w:rsidR="00BF31D8" w:rsidRDefault="00BF31D8" w:rsidP="00CE36E7"/>
          <w:p w14:paraId="704BEABA" w14:textId="77777777" w:rsidR="00BF31D8" w:rsidRDefault="00BF31D8" w:rsidP="00CE36E7"/>
          <w:p w14:paraId="04E8CC59" w14:textId="6FD8EEBE" w:rsidR="00BF31D8" w:rsidRDefault="00BF31D8" w:rsidP="00CE36E7"/>
        </w:tc>
      </w:tr>
      <w:tr w:rsidR="00BF31D8" w14:paraId="7CB87EE2" w14:textId="77777777" w:rsidTr="000B3D34">
        <w:tc>
          <w:tcPr>
            <w:tcW w:w="4508" w:type="dxa"/>
          </w:tcPr>
          <w:p w14:paraId="67C2B554" w14:textId="77777777" w:rsidR="00BF31D8" w:rsidRDefault="00BF31D8" w:rsidP="00CE36E7">
            <w:pPr>
              <w:rPr>
                <w:noProof/>
              </w:rPr>
            </w:pPr>
          </w:p>
        </w:tc>
        <w:tc>
          <w:tcPr>
            <w:tcW w:w="4508" w:type="dxa"/>
          </w:tcPr>
          <w:p w14:paraId="33B33301" w14:textId="77777777" w:rsidR="00BF31D8" w:rsidRDefault="00BF31D8" w:rsidP="00CE36E7"/>
        </w:tc>
      </w:tr>
      <w:tr w:rsidR="00BF31D8" w14:paraId="0FC89DBD" w14:textId="77777777" w:rsidTr="000B3D34">
        <w:tc>
          <w:tcPr>
            <w:tcW w:w="4508" w:type="dxa"/>
          </w:tcPr>
          <w:p w14:paraId="613098FA" w14:textId="77777777" w:rsidR="00BF31D8" w:rsidRDefault="00BF31D8" w:rsidP="00CE36E7">
            <w:pPr>
              <w:rPr>
                <w:noProof/>
              </w:rPr>
            </w:pPr>
          </w:p>
        </w:tc>
        <w:tc>
          <w:tcPr>
            <w:tcW w:w="4508" w:type="dxa"/>
          </w:tcPr>
          <w:p w14:paraId="2069A416" w14:textId="77777777" w:rsidR="00BF31D8" w:rsidRDefault="00BF31D8" w:rsidP="00CE36E7"/>
        </w:tc>
      </w:tr>
      <w:tr w:rsidR="00BF31D8" w14:paraId="38A26948" w14:textId="77777777" w:rsidTr="000B3D34">
        <w:tc>
          <w:tcPr>
            <w:tcW w:w="4508" w:type="dxa"/>
          </w:tcPr>
          <w:p w14:paraId="480CC8B9" w14:textId="77777777" w:rsidR="00BF31D8" w:rsidRDefault="00BF31D8" w:rsidP="00CE36E7">
            <w:pPr>
              <w:rPr>
                <w:noProof/>
              </w:rPr>
            </w:pPr>
          </w:p>
        </w:tc>
        <w:tc>
          <w:tcPr>
            <w:tcW w:w="4508" w:type="dxa"/>
          </w:tcPr>
          <w:p w14:paraId="2D7D3D38" w14:textId="77777777" w:rsidR="00BF31D8" w:rsidRDefault="00BF31D8" w:rsidP="00CE36E7"/>
        </w:tc>
      </w:tr>
      <w:tr w:rsidR="00BF31D8" w14:paraId="0B9D50FA" w14:textId="77777777" w:rsidTr="000B3D34">
        <w:tc>
          <w:tcPr>
            <w:tcW w:w="4508" w:type="dxa"/>
          </w:tcPr>
          <w:p w14:paraId="6E0BBD31" w14:textId="77777777" w:rsidR="00BF31D8" w:rsidRDefault="00BF31D8" w:rsidP="00CE36E7">
            <w:pPr>
              <w:rPr>
                <w:noProof/>
              </w:rPr>
            </w:pPr>
          </w:p>
        </w:tc>
        <w:tc>
          <w:tcPr>
            <w:tcW w:w="4508" w:type="dxa"/>
          </w:tcPr>
          <w:p w14:paraId="53660366" w14:textId="77777777" w:rsidR="00BF31D8" w:rsidRDefault="00BF31D8" w:rsidP="00CE36E7"/>
        </w:tc>
      </w:tr>
      <w:tr w:rsidR="000B3D34" w14:paraId="614F1C1B" w14:textId="77777777" w:rsidTr="000B3D34">
        <w:trPr>
          <w:trHeight w:val="5669"/>
        </w:trPr>
        <w:tc>
          <w:tcPr>
            <w:tcW w:w="4508" w:type="dxa"/>
          </w:tcPr>
          <w:p w14:paraId="3D3BD4CE" w14:textId="7D722818" w:rsidR="000B3D34" w:rsidRDefault="00BF31D8" w:rsidP="00CE36E7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F792BCA" wp14:editId="06919CA8">
                  <wp:extent cx="3600000" cy="3600000"/>
                  <wp:effectExtent l="0" t="0" r="635" b="63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36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3B5FB27C" w14:textId="77777777" w:rsidR="000B3D34" w:rsidRDefault="000B3D34" w:rsidP="00CE36E7">
            <w:pPr>
              <w:rPr>
                <w:noProof/>
              </w:rPr>
            </w:pPr>
          </w:p>
        </w:tc>
      </w:tr>
      <w:tr w:rsidR="00BF31D8" w14:paraId="2E1D3932" w14:textId="77777777" w:rsidTr="000B3D34">
        <w:trPr>
          <w:trHeight w:val="5669"/>
        </w:trPr>
        <w:tc>
          <w:tcPr>
            <w:tcW w:w="4508" w:type="dxa"/>
          </w:tcPr>
          <w:p w14:paraId="5109C386" w14:textId="77777777" w:rsidR="00BF31D8" w:rsidRDefault="00BF31D8" w:rsidP="00CE36E7">
            <w:pPr>
              <w:rPr>
                <w:noProof/>
              </w:rPr>
            </w:pPr>
          </w:p>
        </w:tc>
        <w:tc>
          <w:tcPr>
            <w:tcW w:w="4508" w:type="dxa"/>
          </w:tcPr>
          <w:p w14:paraId="7E9ED34D" w14:textId="77777777" w:rsidR="00BF31D8" w:rsidRDefault="00BF31D8" w:rsidP="00CE36E7">
            <w:pPr>
              <w:rPr>
                <w:noProof/>
              </w:rPr>
            </w:pPr>
          </w:p>
        </w:tc>
      </w:tr>
      <w:tr w:rsidR="00BF31D8" w14:paraId="28152D65" w14:textId="77777777" w:rsidTr="000B3D34">
        <w:trPr>
          <w:trHeight w:val="5669"/>
        </w:trPr>
        <w:tc>
          <w:tcPr>
            <w:tcW w:w="4508" w:type="dxa"/>
          </w:tcPr>
          <w:p w14:paraId="6CB3B2F4" w14:textId="3F92E4D1" w:rsidR="00BF31D8" w:rsidRDefault="00BF31D8" w:rsidP="00CE36E7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160EDDC" wp14:editId="537E949B">
                  <wp:extent cx="3600000" cy="3600000"/>
                  <wp:effectExtent l="0" t="0" r="635" b="63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36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44E53453" w14:textId="77777777" w:rsidR="00BF31D8" w:rsidRDefault="00BF31D8" w:rsidP="00CE36E7">
            <w:pPr>
              <w:rPr>
                <w:noProof/>
              </w:rPr>
            </w:pPr>
          </w:p>
        </w:tc>
      </w:tr>
      <w:tr w:rsidR="000B3D34" w14:paraId="3D1488C1" w14:textId="77777777" w:rsidTr="000B3D34">
        <w:tc>
          <w:tcPr>
            <w:tcW w:w="4508" w:type="dxa"/>
          </w:tcPr>
          <w:p w14:paraId="32F62894" w14:textId="042FF9E8" w:rsidR="000B3D34" w:rsidRDefault="000B3D34" w:rsidP="00CE36E7"/>
        </w:tc>
        <w:tc>
          <w:tcPr>
            <w:tcW w:w="4508" w:type="dxa"/>
          </w:tcPr>
          <w:p w14:paraId="38CEA8B8" w14:textId="77777777" w:rsidR="000B3D34" w:rsidRDefault="000B3D34" w:rsidP="00CE36E7">
            <w:pPr>
              <w:rPr>
                <w:noProof/>
              </w:rPr>
            </w:pPr>
          </w:p>
          <w:p w14:paraId="287F7768" w14:textId="676AD548" w:rsidR="00BF31D8" w:rsidRDefault="00BF31D8" w:rsidP="00CE36E7"/>
        </w:tc>
      </w:tr>
      <w:tr w:rsidR="00BF31D8" w14:paraId="00529BEE" w14:textId="77777777" w:rsidTr="000B3D34">
        <w:tc>
          <w:tcPr>
            <w:tcW w:w="4508" w:type="dxa"/>
          </w:tcPr>
          <w:p w14:paraId="63D47AD9" w14:textId="77777777" w:rsidR="00BF31D8" w:rsidRDefault="00BF31D8" w:rsidP="00CE36E7"/>
        </w:tc>
        <w:tc>
          <w:tcPr>
            <w:tcW w:w="4508" w:type="dxa"/>
          </w:tcPr>
          <w:p w14:paraId="6979CA4B" w14:textId="77777777" w:rsidR="00BF31D8" w:rsidRDefault="00BF31D8" w:rsidP="00CE36E7">
            <w:pPr>
              <w:rPr>
                <w:noProof/>
              </w:rPr>
            </w:pPr>
          </w:p>
        </w:tc>
      </w:tr>
      <w:tr w:rsidR="007C3143" w14:paraId="348A8BA4" w14:textId="77777777" w:rsidTr="000B3D34">
        <w:tc>
          <w:tcPr>
            <w:tcW w:w="4508" w:type="dxa"/>
          </w:tcPr>
          <w:p w14:paraId="21CA43B4" w14:textId="77777777" w:rsidR="007C3143" w:rsidRDefault="007C3143" w:rsidP="00CE36E7"/>
        </w:tc>
        <w:tc>
          <w:tcPr>
            <w:tcW w:w="4508" w:type="dxa"/>
          </w:tcPr>
          <w:p w14:paraId="679404D7" w14:textId="77777777" w:rsidR="007C3143" w:rsidRDefault="007C3143" w:rsidP="00CE36E7">
            <w:pPr>
              <w:rPr>
                <w:noProof/>
              </w:rPr>
            </w:pPr>
          </w:p>
        </w:tc>
      </w:tr>
      <w:tr w:rsidR="007C3143" w14:paraId="36CF8AEF" w14:textId="77777777" w:rsidTr="000B3D34">
        <w:tc>
          <w:tcPr>
            <w:tcW w:w="4508" w:type="dxa"/>
          </w:tcPr>
          <w:p w14:paraId="4EA4B8BD" w14:textId="77777777" w:rsidR="007C3143" w:rsidRDefault="007C3143" w:rsidP="00CE36E7"/>
        </w:tc>
        <w:tc>
          <w:tcPr>
            <w:tcW w:w="4508" w:type="dxa"/>
          </w:tcPr>
          <w:p w14:paraId="204FF750" w14:textId="77777777" w:rsidR="007C3143" w:rsidRDefault="007C3143" w:rsidP="00CE36E7">
            <w:pPr>
              <w:rPr>
                <w:noProof/>
              </w:rPr>
            </w:pPr>
          </w:p>
        </w:tc>
      </w:tr>
      <w:tr w:rsidR="007C3143" w14:paraId="0F8A3D83" w14:textId="77777777" w:rsidTr="000B3D34">
        <w:tc>
          <w:tcPr>
            <w:tcW w:w="4508" w:type="dxa"/>
          </w:tcPr>
          <w:p w14:paraId="74E36A40" w14:textId="77777777" w:rsidR="007C3143" w:rsidRDefault="007C3143" w:rsidP="00CE36E7"/>
        </w:tc>
        <w:tc>
          <w:tcPr>
            <w:tcW w:w="4508" w:type="dxa"/>
          </w:tcPr>
          <w:p w14:paraId="5370200C" w14:textId="77777777" w:rsidR="007C3143" w:rsidRDefault="007C3143" w:rsidP="00CE36E7">
            <w:pPr>
              <w:rPr>
                <w:noProof/>
              </w:rPr>
            </w:pPr>
          </w:p>
        </w:tc>
      </w:tr>
      <w:tr w:rsidR="00BF31D8" w14:paraId="542528E0" w14:textId="77777777" w:rsidTr="000B3D34">
        <w:tc>
          <w:tcPr>
            <w:tcW w:w="4508" w:type="dxa"/>
          </w:tcPr>
          <w:p w14:paraId="192285B5" w14:textId="77777777" w:rsidR="00BF31D8" w:rsidRDefault="00BF31D8" w:rsidP="00CE36E7"/>
        </w:tc>
        <w:tc>
          <w:tcPr>
            <w:tcW w:w="4508" w:type="dxa"/>
          </w:tcPr>
          <w:p w14:paraId="5C701D69" w14:textId="77777777" w:rsidR="00BF31D8" w:rsidRDefault="00BF31D8" w:rsidP="00CE36E7">
            <w:pPr>
              <w:rPr>
                <w:noProof/>
              </w:rPr>
            </w:pPr>
          </w:p>
        </w:tc>
      </w:tr>
      <w:tr w:rsidR="00BF31D8" w14:paraId="667D33F3" w14:textId="77777777" w:rsidTr="000B3D34">
        <w:tc>
          <w:tcPr>
            <w:tcW w:w="4508" w:type="dxa"/>
          </w:tcPr>
          <w:p w14:paraId="0829114A" w14:textId="6C3EE33E" w:rsidR="00BF31D8" w:rsidRDefault="00BF31D8" w:rsidP="00CE36E7">
            <w:r>
              <w:rPr>
                <w:noProof/>
              </w:rPr>
              <w:drawing>
                <wp:inline distT="0" distB="0" distL="0" distR="0" wp14:anchorId="43A0A5ED" wp14:editId="6DAC2FB9">
                  <wp:extent cx="3600000" cy="3600000"/>
                  <wp:effectExtent l="0" t="0" r="635" b="63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000" cy="36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2A890B24" w14:textId="77777777" w:rsidR="00BF31D8" w:rsidRDefault="00BF31D8" w:rsidP="00CE36E7">
            <w:pPr>
              <w:rPr>
                <w:noProof/>
              </w:rPr>
            </w:pPr>
          </w:p>
        </w:tc>
      </w:tr>
    </w:tbl>
    <w:p w14:paraId="60C74E8F" w14:textId="1F8460AE" w:rsidR="000B3D34" w:rsidRDefault="000B3D34"/>
    <w:p w14:paraId="7D9B676F" w14:textId="2FB43877" w:rsidR="000B3D34" w:rsidRDefault="000B3D34"/>
    <w:sectPr w:rsidR="000B3D34" w:rsidSect="000B3D34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trAwNDc2tLQ0MDBV0lEKTi0uzszPAykwrAUADH+KzywAAAA="/>
  </w:docVars>
  <w:rsids>
    <w:rsidRoot w:val="00295118"/>
    <w:rsid w:val="000B3D34"/>
    <w:rsid w:val="00295118"/>
    <w:rsid w:val="007B10AC"/>
    <w:rsid w:val="007C3143"/>
    <w:rsid w:val="00BF3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5C31C"/>
  <w15:chartTrackingRefBased/>
  <w15:docId w15:val="{98796DAA-9ED3-42B4-A064-DD79C79CE7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51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7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la Rivera</dc:creator>
  <cp:keywords/>
  <dc:description/>
  <cp:lastModifiedBy>Karla Rivera</cp:lastModifiedBy>
  <cp:revision>4</cp:revision>
  <cp:lastPrinted>2021-04-28T12:36:00Z</cp:lastPrinted>
  <dcterms:created xsi:type="dcterms:W3CDTF">2021-04-28T12:13:00Z</dcterms:created>
  <dcterms:modified xsi:type="dcterms:W3CDTF">2021-07-20T07:15:00Z</dcterms:modified>
</cp:coreProperties>
</file>